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cover-letter"/>
    <w:p>
      <w:pPr>
        <w:pStyle w:val="Heading1"/>
      </w:pPr>
      <w:r>
        <w:t xml:space="preserve">Cover Letter</w:t>
      </w:r>
    </w:p>
    <w:p>
      <w:pPr>
        <w:pStyle w:val="FirstParagraph"/>
      </w:pPr>
      <w:r>
        <w:rPr>
          <w:bCs/>
          <w:b/>
        </w:rPr>
        <w:t xml:space="preserve">John Doe</w:t>
      </w:r>
      <w:r>
        <w:br/>
      </w:r>
      <w:r>
        <w:t xml:space="preserve">Via Roma 123</w:t>
      </w:r>
      <w:r>
        <w:br/>
      </w:r>
      <w:r>
        <w:t xml:space="preserve">Milan, Italy</w:t>
      </w:r>
      <w:r>
        <w:br/>
      </w:r>
      <w:r>
        <w:t xml:space="preserve">+39 333 4567890</w:t>
      </w:r>
      <w:r>
        <w:br/>
      </w:r>
      <w:r>
        <w:t xml:space="preserve">john.doe@email.com</w:t>
      </w:r>
      <w:r>
        <w:br/>
      </w:r>
      <w:r>
        <w:t xml:space="preserve">[Date]</w:t>
      </w:r>
    </w:p>
    <w:p>
      <w:pPr>
        <w:pStyle w:val="BodyText"/>
      </w:pPr>
      <w:r>
        <w:t xml:space="preserve">Human Resources Department,</w:t>
      </w:r>
      <w:r>
        <w:br/>
      </w:r>
      <w:r>
        <w:t xml:space="preserve">Polyclinic San Raffaele s.p.a.</w:t>
      </w:r>
      <w:r>
        <w:br/>
      </w:r>
      <w:r>
        <w:t xml:space="preserve">Via Olgettina 60, 20132 Milan, Italy</w:t>
      </w:r>
    </w:p>
    <w:bookmarkStart w:id="20" w:name="dear-hiring-committee"/>
    <w:p>
      <w:pPr>
        <w:pStyle w:val="Heading2"/>
      </w:pPr>
      <w:r>
        <w:t xml:space="preserve">Dear Hiring Committee,</w:t>
      </w:r>
    </w:p>
    <w:p>
      <w:pPr>
        <w:pStyle w:val="FirstParagraph"/>
      </w:pPr>
      <w:r>
        <w:t xml:space="preserve">I am writing to express my enthusiastic interest in the Psychiatrist position at your esteemed institution in Milan, Italy. As a licensed psychiatrist with over a decade of experience in mental health care, I am eager to contribute my clinical expertise, cultural sensitivity, and commitment to patient-centered care to a vibrant and diverse community like that of Milan. This opportunity aligns perfectly with my professional goals and my desire to work within the unique healthcare landscape of Italy.</w:t>
      </w:r>
    </w:p>
    <w:p>
      <w:pPr>
        <w:pStyle w:val="BodyText"/>
      </w:pPr>
      <w:r>
        <w:t xml:space="preserve">My journey in psychiatry began with a degree in Medicine from [University Name], followed by specialized training at [Training Institution], where I developed a strong foundation in diagnosing and treating a wide range of psychiatric disorders. Throughout my career, I have worked in both public and private settings, including hospitals, outpatient clinics, and community mental health programs. These experiences have equipped me with the skills to manage complex cases involving mood disorders, anxiety conditions, psychotic illnesses, and trauma-related issues while maintaining a holistic approach to patient care.</w:t>
      </w:r>
    </w:p>
    <w:p>
      <w:pPr>
        <w:pStyle w:val="BodyText"/>
      </w:pPr>
      <w:r>
        <w:t xml:space="preserve">What sets me apart as a psychiatrist is my dedication to understanding the cultural and social context of my patients’ lives. In Italy, where mental health services are increasingly prioritized within the national healthcare system, I believe that a personalized approach is essential. Milan, with its rich cultural heritage and cosmopolitan environment, presents unique challenges and opportunities for mental health professionals. My ability to communicate effectively in both English and Italian (fluent in both) allows me to connect with patients from diverse backgrounds, ensuring that care is accessible and culturally responsive.</w:t>
      </w:r>
    </w:p>
    <w:p>
      <w:pPr>
        <w:pStyle w:val="BodyText"/>
      </w:pPr>
      <w:r>
        <w:t xml:space="preserve">One of my most rewarding experiences was leading a multidisciplinary team at [Previous Institution] to develop a specialized program for patients with treatment-resistant depression. This initiative not only improved patient outcomes but also fostered collaboration between psychiatrists, psychologists, and social workers. I am passionate about fostering such interdisciplinary teamwork, which is crucial in Italy’s healthcare model that emphasizes integrated care. The opportunity to work in Milan would allow me to contribute my clinical expertise while learning from the region’s innovative approaches to mental health treatment.</w:t>
      </w:r>
    </w:p>
    <w:p>
      <w:pPr>
        <w:pStyle w:val="BodyText"/>
      </w:pPr>
      <w:r>
        <w:t xml:space="preserve">I am particularly drawn to the dynamic and fast-paced environment of Milan, a city that blends tradition with modernity. The demand for psychiatric services in this region is growing, especially as awareness around mental health continues to expand. My experience in implementing evidence-based practices, such as cognitive-behavioral therapy (CBT) and pharmacological interventions, aligns with the standards of care expected in Italy’s medical institutions. Furthermore, my ability to adapt to new systems and protocols ensures that I can quickly contribute to your team while upholding the highest professional standards.</w:t>
      </w:r>
    </w:p>
    <w:p>
      <w:pPr>
        <w:pStyle w:val="BodyText"/>
      </w:pPr>
      <w:r>
        <w:t xml:space="preserve">As a psychiatrist, I understand the importance of empathy, active listening, and continuous learning. In Italy Milan, where patients often seek care in a context of strong family ties and community support, my approach to therapy emphasizes building trust and fostering long-term relationships. This is particularly relevant in a city like Milan, where the intersection of personal and professional life can significantly impact mental well-being. I have also worked closely with immigrant populations, which has deepened my understanding of how cultural factors influence mental health care—a skill I believe is invaluable in a diverse urban setting.</w:t>
      </w:r>
    </w:p>
    <w:p>
      <w:pPr>
        <w:pStyle w:val="BodyText"/>
      </w:pPr>
      <w:r>
        <w:t xml:space="preserve">In addition to my clinical work, I am committed to advancing the field of psychiatry through research and education. I have presented papers at international conferences on topics such as [specific topic], and I am eager to collaborate with institutions in Italy that prioritize academic excellence. Milan’s universities and medical centers are renowned for their cutting-edge research, and I would welcome the opportunity to contribute my knowledge while expanding my own understanding of Italian mental health practices.</w:t>
      </w:r>
    </w:p>
    <w:p>
      <w:pPr>
        <w:pStyle w:val="BodyText"/>
      </w:pPr>
      <w:r>
        <w:t xml:space="preserve">What excites me most about this role is the chance to make a meaningful difference in the lives of patients while working within a system that values innovation and compassion. Italy Milan offers an ideal setting for this, with its blend of historical depth and modern healthcare infrastructure. I am confident that my experience, cultural adaptability, and passion for psychiatry make me a strong candidate for this position.</w:t>
      </w:r>
    </w:p>
    <w:p>
      <w:pPr>
        <w:pStyle w:val="BodyText"/>
      </w:pPr>
      <w:r>
        <w:t xml:space="preserve">Thank you for considering my application. I would be honored to discuss how my background and vision align with the mission of your organization. Please feel free to contact me at +39 333 4567890 or john.doe@email.com at your earliest convenience. I look forward to the possibility of contributing to the continued success of your team in Milan.</w:t>
      </w:r>
    </w:p>
    <w:p>
      <w:pPr>
        <w:pStyle w:val="BodyText"/>
      </w:pPr>
      <w:r>
        <w:t xml:space="preserve">Sincerely,</w:t>
      </w:r>
      <w:r>
        <w:br/>
      </w:r>
      <w:r>
        <w:rPr>
          <w:bCs/>
          <w:b/>
        </w:rPr>
        <w:t xml:space="preserve">John Doe</w:t>
      </w:r>
      <w:r>
        <w:br/>
      </w:r>
      <w:r>
        <w:t xml:space="preserve">Psychiatr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Italy Milan</dc:title>
  <dc:creator/>
  <dc:language>en</dc:language>
  <cp:keywords/>
  <dcterms:created xsi:type="dcterms:W3CDTF">2026-07-23T21:25:42Z</dcterms:created>
  <dcterms:modified xsi:type="dcterms:W3CDTF">2026-07-23T21:25:42Z</dcterms:modified>
</cp:coreProperties>
</file>

<file path=docProps/custom.xml><?xml version="1.0" encoding="utf-8"?>
<Properties xmlns="http://schemas.openxmlformats.org/officeDocument/2006/custom-properties" xmlns:vt="http://schemas.openxmlformats.org/officeDocument/2006/docPropsVTypes"/>
</file>